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by_region_files/figure-docx/benchmark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0-12-16T20:40:06Z</dcterms:created>
  <dcterms:modified xsi:type="dcterms:W3CDTF">2020-12-16T20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